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a685b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9b328aa-fd0d-4439-a7cb-62be04597e27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32de54b7-17c1-48d3-8ded-59ee0a3ef206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3781f66-3e48-4c8a-88d9-ffc6808f586d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6:57Z</dcterms:created>
  <dcterms:modified xsi:type="dcterms:W3CDTF">2023-07-21T0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